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água.</w:t>
      </w:r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O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>ESP32, sensores ambientais e uma bomba de água simulada. A comunicação entre os dispositivos é realizada através do protocolo MQTT, utilizando um broker público, enquanto a lógica de decisão, visualização e controlo é gerida através do ambiente de programação visual Node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19D2F303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0D1CC405" w14:textId="77777777" w:rsidTr="003F288D">
        <w:tc>
          <w:tcPr>
            <w:tcW w:w="9629" w:type="dxa"/>
          </w:tcPr>
          <w:p w14:paraId="6466DDBA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</w:p>
          <w:p w14:paraId="32BC8019" w14:textId="1487FF49" w:rsidR="007B6FCD" w:rsidRDefault="003F288D" w:rsidP="003F288D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3F288D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6B74FD8" wp14:editId="06023219">
                  <wp:extent cx="3556299" cy="3285122"/>
                  <wp:effectExtent l="0" t="0" r="6350" b="0"/>
                  <wp:docPr id="59623464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23464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0129" cy="330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  <w:bookmarkEnd w:id="1"/>
    </w:tbl>
    <w:p w14:paraId="187A5725" w14:textId="3555CB9A" w:rsidR="004B2C7B" w:rsidRDefault="004B2C7B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58FB220A" w14:textId="7476FCAB" w:rsidR="007B6FCD" w:rsidRPr="004B2C7B" w:rsidRDefault="004B2C7B" w:rsidP="004B2C7B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541AA665" w14:textId="77777777" w:rsidTr="00A44299">
        <w:tc>
          <w:tcPr>
            <w:tcW w:w="9629" w:type="dxa"/>
          </w:tcPr>
          <w:p w14:paraId="4EFC782C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59840FBC" w14:textId="4C81CE28" w:rsidR="004B2C7B" w:rsidRDefault="004B2C7B" w:rsidP="004B2C7B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4B2C7B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674353B6" wp14:editId="0624CAB9">
                  <wp:extent cx="2157957" cy="5717205"/>
                  <wp:effectExtent l="0" t="0" r="0" b="0"/>
                  <wp:docPr id="102491050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491050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417" cy="5744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21CF4D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3C684A4F" w14:textId="44D5398B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>A solução foi testada no ambiente de simulação Wokwi, o que permitiu validar todas as funcionalidades previstas, desde a recolha de dados até à execução da lógica de rega automática. A comunicação entre o ESP32 e o Node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C3C820A" w14:textId="39E7F0DE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3395B610" w14:textId="77777777" w:rsidR="00CD1C4A" w:rsidRDefault="00CD1C4A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lastRenderedPageBreak/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p w14:paraId="74B7A3DA" w14:textId="55897095" w:rsidR="0084209E" w:rsidRPr="0084209E" w:rsidRDefault="0084209E" w:rsidP="0084209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4209E">
        <w:rPr>
          <w:rFonts w:asciiTheme="minorHAnsi" w:hAnsiTheme="minorHAnsi"/>
          <w:sz w:val="22"/>
          <w:lang w:val="pt-PT"/>
        </w:rPr>
        <w:t xml:space="preserve">Falara sobre o </w:t>
      </w:r>
      <w:proofErr w:type="spellStart"/>
      <w:r w:rsidRPr="0084209E">
        <w:rPr>
          <w:rFonts w:asciiTheme="minorHAnsi" w:hAnsiTheme="minorHAnsi"/>
          <w:sz w:val="22"/>
          <w:lang w:val="pt-PT"/>
        </w:rPr>
        <w:t>influx</w:t>
      </w:r>
      <w:proofErr w:type="spellEnd"/>
    </w:p>
    <w:tbl>
      <w:tblPr>
        <w:tblStyle w:val="TabelacomGrelha"/>
        <w:tblW w:w="9629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721BF8" w14:paraId="5D31957F" w14:textId="77777777" w:rsidTr="00B417CE">
        <w:tc>
          <w:tcPr>
            <w:tcW w:w="9629" w:type="dxa"/>
          </w:tcPr>
          <w:p w14:paraId="0879969D" w14:textId="62A68F14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76DB2ED0" w14:textId="15326973" w:rsidR="00B417CE" w:rsidRDefault="00B417CE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 w:rsidRPr="00B417CE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A042E2E" wp14:editId="1D6C668A">
                  <wp:extent cx="6120765" cy="1028065"/>
                  <wp:effectExtent l="0" t="0" r="0" b="635"/>
                  <wp:docPr id="25362812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62812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1028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340D488E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 xml:space="preserve">Estabilidade e Limitações </w:t>
      </w:r>
    </w:p>
    <w:p w14:paraId="45EABEBE" w14:textId="6B23E1AE" w:rsidR="00353789" w:rsidRDefault="0066046E" w:rsidP="0066046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66046E">
        <w:rPr>
          <w:rFonts w:asciiTheme="minorHAnsi" w:hAnsiTheme="minorHAnsi"/>
          <w:sz w:val="22"/>
          <w:lang w:val="pt-PT"/>
        </w:rPr>
        <w:t>O sistema mostrou-se estável na simulação, sem perda de conectividade ou falhas de execução. Contudo, a ausência de sensores físicos e fatores ambientais reais</w:t>
      </w:r>
      <w:r>
        <w:rPr>
          <w:rFonts w:asciiTheme="minorHAnsi" w:hAnsiTheme="minorHAnsi"/>
          <w:sz w:val="22"/>
          <w:lang w:val="pt-PT"/>
        </w:rPr>
        <w:t>,</w:t>
      </w:r>
      <w:r w:rsidRPr="0066046E">
        <w:rPr>
          <w:rFonts w:asciiTheme="minorHAnsi" w:hAnsiTheme="minorHAnsi"/>
          <w:sz w:val="22"/>
          <w:lang w:val="pt-PT"/>
        </w:rPr>
        <w:t xml:space="preserve"> limita a validação completa do comportamento do sistema. A simulação de sensores via potenciómetro permite apenas testes funcionais básico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759CCE26" w14:textId="00706874" w:rsidR="00744759" w:rsidRDefault="0056618C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59876494" w14:textId="77777777" w:rsidR="004B2C7B" w:rsidRPr="004B2C7B" w:rsidRDefault="004B2C7B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84209E"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Pr="0084209E">
        <w:rPr>
          <w:rFonts w:asciiTheme="minorHAnsi" w:hAnsiTheme="minorHAnsi"/>
          <w:sz w:val="22"/>
          <w:lang w:val="pt-PT"/>
        </w:rPr>
        <w:t>Arduino</w:t>
      </w:r>
      <w:proofErr w:type="spellEnd"/>
      <w:r w:rsidRPr="0084209E">
        <w:rPr>
          <w:rFonts w:asciiTheme="minorHAnsi" w:hAnsiTheme="minorHAnsi"/>
          <w:sz w:val="22"/>
          <w:lang w:val="pt-PT"/>
        </w:rPr>
        <w:t xml:space="preserve"> Project </w:t>
      </w:r>
      <w:proofErr w:type="spellStart"/>
      <w:r w:rsidRPr="0084209E">
        <w:rPr>
          <w:rFonts w:asciiTheme="minorHAnsi" w:hAnsiTheme="minorHAnsi"/>
          <w:sz w:val="22"/>
          <w:lang w:val="pt-PT"/>
        </w:rPr>
        <w:t>Hub</w:t>
      </w:r>
      <w:proofErr w:type="spellEnd"/>
      <w:r w:rsidRPr="0084209E">
        <w:rPr>
          <w:rFonts w:asciiTheme="minorHAnsi" w:hAnsiTheme="minorHAnsi"/>
          <w:sz w:val="22"/>
          <w:lang w:val="pt-PT"/>
        </w:rPr>
        <w:t xml:space="preserve">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1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create.arduino.cc/projecthub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</w:t>
      </w:r>
      <w:r w:rsidRPr="0084209E">
        <w:rPr>
          <w:rFonts w:asciiTheme="minorHAnsi" w:hAnsiTheme="minorHAnsi"/>
          <w:sz w:val="22"/>
          <w:lang w:val="en-US"/>
        </w:rPr>
        <w:t xml:space="preserve">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2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ww.emqx.io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3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nodered.org/docs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4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okwi.com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5119F0EE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FA275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EC08EF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03FF2F2F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BA4A7F7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sectPr w:rsidR="00353789" w:rsidRPr="003F288D" w:rsidSect="007C0E7D">
      <w:headerReference w:type="default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854929" w14:textId="77777777" w:rsidR="00112D3B" w:rsidRDefault="00112D3B" w:rsidP="00422B06">
      <w:pPr>
        <w:spacing w:after="0" w:line="240" w:lineRule="auto"/>
      </w:pPr>
      <w:r>
        <w:separator/>
      </w:r>
    </w:p>
  </w:endnote>
  <w:endnote w:type="continuationSeparator" w:id="0">
    <w:p w14:paraId="7F49DA49" w14:textId="77777777" w:rsidR="00112D3B" w:rsidRDefault="00112D3B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F806C" w14:textId="77777777" w:rsidR="00112D3B" w:rsidRDefault="00112D3B" w:rsidP="00422B06">
      <w:pPr>
        <w:spacing w:after="0" w:line="240" w:lineRule="auto"/>
      </w:pPr>
      <w:r>
        <w:separator/>
      </w:r>
    </w:p>
  </w:footnote>
  <w:footnote w:type="continuationSeparator" w:id="0">
    <w:p w14:paraId="695CC188" w14:textId="77777777" w:rsidR="00112D3B" w:rsidRDefault="00112D3B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7B33"/>
    <w:rsid w:val="00112D3B"/>
    <w:rsid w:val="001257A6"/>
    <w:rsid w:val="00145FAB"/>
    <w:rsid w:val="0016557C"/>
    <w:rsid w:val="001737C4"/>
    <w:rsid w:val="00191871"/>
    <w:rsid w:val="001C3EA6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156C"/>
    <w:rsid w:val="003C6871"/>
    <w:rsid w:val="003D3EDC"/>
    <w:rsid w:val="003E1C13"/>
    <w:rsid w:val="003F1D0A"/>
    <w:rsid w:val="003F288D"/>
    <w:rsid w:val="004067DD"/>
    <w:rsid w:val="00407770"/>
    <w:rsid w:val="00412C5B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C7B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5205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95D1C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5431"/>
    <w:rsid w:val="00761F2B"/>
    <w:rsid w:val="00766588"/>
    <w:rsid w:val="00773762"/>
    <w:rsid w:val="00781D93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2428"/>
    <w:rsid w:val="007E0BAF"/>
    <w:rsid w:val="007E2496"/>
    <w:rsid w:val="007E57C4"/>
    <w:rsid w:val="007F346E"/>
    <w:rsid w:val="00800A8C"/>
    <w:rsid w:val="0084209E"/>
    <w:rsid w:val="00842393"/>
    <w:rsid w:val="008448A9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32680"/>
    <w:rsid w:val="00A35895"/>
    <w:rsid w:val="00A4300E"/>
    <w:rsid w:val="00A44299"/>
    <w:rsid w:val="00A46077"/>
    <w:rsid w:val="00A6106A"/>
    <w:rsid w:val="00A71180"/>
    <w:rsid w:val="00A73E36"/>
    <w:rsid w:val="00A76121"/>
    <w:rsid w:val="00A86FC9"/>
    <w:rsid w:val="00A875F4"/>
    <w:rsid w:val="00AD6BBB"/>
    <w:rsid w:val="00AD77FA"/>
    <w:rsid w:val="00AE113A"/>
    <w:rsid w:val="00AE77D4"/>
    <w:rsid w:val="00AF43B8"/>
    <w:rsid w:val="00B05261"/>
    <w:rsid w:val="00B266C1"/>
    <w:rsid w:val="00B363B9"/>
    <w:rsid w:val="00B417CE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0DAA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7DB2"/>
    <w:rsid w:val="00D17077"/>
    <w:rsid w:val="00D268FD"/>
    <w:rsid w:val="00D34898"/>
    <w:rsid w:val="00D37DE9"/>
    <w:rsid w:val="00D45C55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1A34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odered.org/docs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mqx.io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e.arduino.cc/projecthub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okwi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8</Pages>
  <Words>1705</Words>
  <Characters>9725</Characters>
  <Application>Microsoft Office Word</Application>
  <DocSecurity>0</DocSecurity>
  <Lines>81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39</cp:revision>
  <cp:lastPrinted>2015-06-04T15:21:00Z</cp:lastPrinted>
  <dcterms:created xsi:type="dcterms:W3CDTF">2025-05-13T16:28:00Z</dcterms:created>
  <dcterms:modified xsi:type="dcterms:W3CDTF">2025-06-01T07:47:00Z</dcterms:modified>
</cp:coreProperties>
</file>